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FA3CB" w14:textId="660F0083" w:rsidR="00096F35" w:rsidRPr="00096F35" w:rsidRDefault="00235A68" w:rsidP="00235A6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MY"/>
        </w:rPr>
        <w:drawing>
          <wp:inline distT="0" distB="0" distL="0" distR="0" wp14:anchorId="7DB1C0A7" wp14:editId="02B7F3C2">
            <wp:extent cx="3248025" cy="32480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B826E" w14:textId="77777777" w:rsidR="00E45260" w:rsidRPr="00096F35" w:rsidRDefault="00E45260">
      <w:pPr>
        <w:rPr>
          <w:rFonts w:ascii="Times New Roman" w:hAnsi="Times New Roman" w:cs="Times New Roman"/>
          <w:sz w:val="24"/>
          <w:szCs w:val="24"/>
        </w:rPr>
      </w:pPr>
    </w:p>
    <w:p w14:paraId="74C78E13" w14:textId="77777777" w:rsidR="00096F35" w:rsidRDefault="00096F35" w:rsidP="00096F35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26A2601F" w14:textId="1774713E" w:rsidR="00880ACF" w:rsidRPr="00096F35" w:rsidRDefault="00880ACF" w:rsidP="00096F35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096F35">
        <w:rPr>
          <w:rFonts w:ascii="Times New Roman" w:hAnsi="Times New Roman" w:cs="Times New Roman"/>
          <w:b/>
          <w:sz w:val="28"/>
          <w:szCs w:val="24"/>
        </w:rPr>
        <w:t>PROJECT [COURSE CODE] [COURSE NAME]</w:t>
      </w:r>
    </w:p>
    <w:p w14:paraId="3E4E4A6C" w14:textId="77777777" w:rsidR="00096F35" w:rsidRDefault="00096F35" w:rsidP="00096F3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C89DDCF" w14:textId="77777777" w:rsidR="00880ACF" w:rsidRDefault="00880ACF" w:rsidP="00096F3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6F35">
        <w:rPr>
          <w:rFonts w:ascii="Times New Roman" w:hAnsi="Times New Roman" w:cs="Times New Roman"/>
          <w:b/>
          <w:sz w:val="24"/>
          <w:szCs w:val="24"/>
        </w:rPr>
        <w:t>TITLE:</w:t>
      </w:r>
      <w:r w:rsidR="00096F3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00F4077" w14:textId="77777777" w:rsidR="00096F35" w:rsidRPr="00096F35" w:rsidRDefault="00096F35" w:rsidP="00096F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428EF25" w14:textId="77777777" w:rsidR="00096F35" w:rsidRDefault="00096F35" w:rsidP="00096F3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6F35">
        <w:rPr>
          <w:rFonts w:ascii="Times New Roman" w:hAnsi="Times New Roman" w:cs="Times New Roman"/>
          <w:b/>
          <w:sz w:val="24"/>
          <w:szCs w:val="24"/>
        </w:rPr>
        <w:t>LECTURER’S NAME:</w:t>
      </w:r>
    </w:p>
    <w:p w14:paraId="416B3715" w14:textId="77777777" w:rsidR="00096F35" w:rsidRDefault="00096F35" w:rsidP="00096F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92CF5E6" w14:textId="77777777" w:rsidR="00096F35" w:rsidRDefault="00096F35" w:rsidP="00096F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FD091C2" w14:textId="77777777" w:rsidR="00096F35" w:rsidRPr="00096F35" w:rsidRDefault="00096F35" w:rsidP="00235A68">
      <w:pPr>
        <w:rPr>
          <w:rFonts w:ascii="Times New Roman" w:hAnsi="Times New Roman" w:cs="Times New Roman"/>
          <w:b/>
          <w:sz w:val="24"/>
          <w:szCs w:val="24"/>
        </w:rPr>
      </w:pPr>
    </w:p>
    <w:p w14:paraId="2F74C394" w14:textId="77777777" w:rsidR="00880ACF" w:rsidRPr="00096F35" w:rsidRDefault="00880AC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80ACF" w:rsidRPr="00096F35" w14:paraId="507BDD24" w14:textId="77777777" w:rsidTr="00096F35">
        <w:trPr>
          <w:jc w:val="center"/>
        </w:trPr>
        <w:tc>
          <w:tcPr>
            <w:tcW w:w="3005" w:type="dxa"/>
          </w:tcPr>
          <w:p w14:paraId="2D7FC13C" w14:textId="77777777" w:rsidR="00880ACF" w:rsidRPr="00096F35" w:rsidRDefault="00880ACF" w:rsidP="00096F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6F35">
              <w:rPr>
                <w:rFonts w:ascii="Times New Roman" w:hAnsi="Times New Roman" w:cs="Times New Roman"/>
                <w:b/>
                <w:sz w:val="24"/>
                <w:szCs w:val="24"/>
              </w:rPr>
              <w:t>Matric ID</w:t>
            </w:r>
          </w:p>
        </w:tc>
        <w:tc>
          <w:tcPr>
            <w:tcW w:w="3005" w:type="dxa"/>
          </w:tcPr>
          <w:p w14:paraId="1924E4AE" w14:textId="77777777" w:rsidR="00880ACF" w:rsidRPr="00096F35" w:rsidRDefault="00880ACF" w:rsidP="00096F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6F35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3006" w:type="dxa"/>
          </w:tcPr>
          <w:p w14:paraId="37659E6F" w14:textId="77777777" w:rsidR="00880ACF" w:rsidRPr="00096F35" w:rsidRDefault="00880ACF" w:rsidP="00096F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6F35">
              <w:rPr>
                <w:rFonts w:ascii="Times New Roman" w:hAnsi="Times New Roman" w:cs="Times New Roman"/>
                <w:b/>
                <w:sz w:val="24"/>
                <w:szCs w:val="24"/>
              </w:rPr>
              <w:t>Section</w:t>
            </w:r>
          </w:p>
        </w:tc>
      </w:tr>
      <w:tr w:rsidR="00880ACF" w:rsidRPr="00096F35" w14:paraId="3B9E7B44" w14:textId="77777777" w:rsidTr="00096F35">
        <w:trPr>
          <w:jc w:val="center"/>
        </w:trPr>
        <w:tc>
          <w:tcPr>
            <w:tcW w:w="3005" w:type="dxa"/>
          </w:tcPr>
          <w:p w14:paraId="3ADF9F98" w14:textId="77777777" w:rsidR="00880ACF" w:rsidRPr="00096F35" w:rsidRDefault="00880AC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05" w:type="dxa"/>
          </w:tcPr>
          <w:p w14:paraId="2FFA6B2D" w14:textId="77777777" w:rsidR="00880ACF" w:rsidRPr="00096F35" w:rsidRDefault="00880AC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06" w:type="dxa"/>
          </w:tcPr>
          <w:p w14:paraId="34EE78D6" w14:textId="77777777" w:rsidR="00880ACF" w:rsidRPr="00096F35" w:rsidRDefault="00880AC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80ACF" w:rsidRPr="00096F35" w14:paraId="69114C75" w14:textId="77777777" w:rsidTr="00096F35">
        <w:trPr>
          <w:jc w:val="center"/>
        </w:trPr>
        <w:tc>
          <w:tcPr>
            <w:tcW w:w="3005" w:type="dxa"/>
          </w:tcPr>
          <w:p w14:paraId="49EBAB28" w14:textId="77777777" w:rsidR="00880ACF" w:rsidRPr="00096F35" w:rsidRDefault="00880AC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05" w:type="dxa"/>
          </w:tcPr>
          <w:p w14:paraId="7111F3FF" w14:textId="77777777" w:rsidR="00880ACF" w:rsidRPr="00096F35" w:rsidRDefault="00880AC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06" w:type="dxa"/>
          </w:tcPr>
          <w:p w14:paraId="58CA6F01" w14:textId="77777777" w:rsidR="00880ACF" w:rsidRPr="00096F35" w:rsidRDefault="00880AC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80ACF" w:rsidRPr="00096F35" w14:paraId="6BE77117" w14:textId="77777777" w:rsidTr="00096F35">
        <w:trPr>
          <w:jc w:val="center"/>
        </w:trPr>
        <w:tc>
          <w:tcPr>
            <w:tcW w:w="3005" w:type="dxa"/>
          </w:tcPr>
          <w:p w14:paraId="57AF0F33" w14:textId="77777777" w:rsidR="00880ACF" w:rsidRPr="00096F35" w:rsidRDefault="00880AC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05" w:type="dxa"/>
          </w:tcPr>
          <w:p w14:paraId="71E70A8A" w14:textId="77777777" w:rsidR="00880ACF" w:rsidRPr="00096F35" w:rsidRDefault="00880AC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06" w:type="dxa"/>
          </w:tcPr>
          <w:p w14:paraId="478C495E" w14:textId="77777777" w:rsidR="00880ACF" w:rsidRPr="00096F35" w:rsidRDefault="00880AC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8EA664F" w14:textId="77777777" w:rsidR="00880ACF" w:rsidRPr="00096F35" w:rsidRDefault="00880ACF">
      <w:pPr>
        <w:rPr>
          <w:rFonts w:ascii="Times New Roman" w:hAnsi="Times New Roman" w:cs="Times New Roman"/>
          <w:sz w:val="24"/>
          <w:szCs w:val="24"/>
        </w:rPr>
      </w:pPr>
    </w:p>
    <w:p w14:paraId="4363AE5B" w14:textId="77777777" w:rsidR="00096F35" w:rsidRDefault="00096F35" w:rsidP="00096F3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224A1BD" w14:textId="77777777" w:rsidR="00096F35" w:rsidRDefault="00096F35" w:rsidP="00096F3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790A25B" w14:textId="77777777" w:rsidR="00096F35" w:rsidRDefault="00096F35" w:rsidP="00235A68">
      <w:pPr>
        <w:rPr>
          <w:rFonts w:ascii="Times New Roman" w:hAnsi="Times New Roman" w:cs="Times New Roman"/>
          <w:sz w:val="24"/>
          <w:szCs w:val="24"/>
        </w:rPr>
      </w:pPr>
    </w:p>
    <w:p w14:paraId="32B17D69" w14:textId="5E597505" w:rsidR="00096F35" w:rsidRDefault="00096F35" w:rsidP="00096F3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6F35">
        <w:rPr>
          <w:rFonts w:ascii="Times New Roman" w:hAnsi="Times New Roman" w:cs="Times New Roman"/>
          <w:b/>
          <w:sz w:val="24"/>
          <w:szCs w:val="24"/>
        </w:rPr>
        <w:t xml:space="preserve">SEM </w:t>
      </w:r>
      <w:r w:rsidR="00235A68">
        <w:rPr>
          <w:rFonts w:ascii="Times New Roman" w:hAnsi="Times New Roman" w:cs="Times New Roman"/>
          <w:b/>
          <w:sz w:val="24"/>
          <w:szCs w:val="24"/>
        </w:rPr>
        <w:t>1</w:t>
      </w:r>
      <w:r w:rsidRPr="00096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35A68">
        <w:rPr>
          <w:rFonts w:ascii="Times New Roman" w:hAnsi="Times New Roman" w:cs="Times New Roman"/>
          <w:b/>
          <w:sz w:val="24"/>
          <w:szCs w:val="24"/>
        </w:rPr>
        <w:t>2122</w:t>
      </w:r>
    </w:p>
    <w:p w14:paraId="3AC67AC0" w14:textId="77777777" w:rsidR="00096F35" w:rsidRPr="00096F35" w:rsidRDefault="00096F35" w:rsidP="00096F35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sectPr w:rsidR="00096F35" w:rsidRPr="00096F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36871"/>
    <w:multiLevelType w:val="hybridMultilevel"/>
    <w:tmpl w:val="6A84D0B6"/>
    <w:lvl w:ilvl="0" w:tplc="7C3216C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C7715B"/>
    <w:multiLevelType w:val="hybridMultilevel"/>
    <w:tmpl w:val="07CEED7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TQzNzU2NDKytDBU0lEKTi0uzszPAykwrAUAqf588ywAAAA="/>
  </w:docVars>
  <w:rsids>
    <w:rsidRoot w:val="00880ACF"/>
    <w:rsid w:val="00096F35"/>
    <w:rsid w:val="00235A68"/>
    <w:rsid w:val="008437C4"/>
    <w:rsid w:val="00880ACF"/>
    <w:rsid w:val="00CA4586"/>
    <w:rsid w:val="00E45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394C2"/>
  <w15:chartTrackingRefBased/>
  <w15:docId w15:val="{737FF9C6-784A-49E1-A725-7B7C99F8B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0A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6F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9</TotalTime>
  <Pages>2</Pages>
  <Words>18</Words>
  <Characters>1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RIANI MUSTAFFA</dc:creator>
  <cp:keywords/>
  <dc:description/>
  <cp:lastModifiedBy>Dr Kohbalan</cp:lastModifiedBy>
  <cp:revision>5</cp:revision>
  <dcterms:created xsi:type="dcterms:W3CDTF">2019-01-30T07:58:00Z</dcterms:created>
  <dcterms:modified xsi:type="dcterms:W3CDTF">2022-01-04T15:50:00Z</dcterms:modified>
</cp:coreProperties>
</file>